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5C72F" w14:textId="561B888B" w:rsidR="00D80476" w:rsidRPr="00251FE5" w:rsidRDefault="00CB5BA5" w:rsidP="0010052F">
      <w:pPr>
        <w:spacing w:line="240" w:lineRule="auto"/>
        <w:rPr>
          <w:rFonts w:eastAsia="Times New Roman"/>
          <w:b/>
          <w:bCs/>
          <w:sz w:val="44"/>
          <w:szCs w:val="44"/>
          <w14:ligatures w14:val="none"/>
        </w:rPr>
      </w:pPr>
      <w:r w:rsidRPr="00251FE5">
        <w:rPr>
          <w:rFonts w:eastAsia="Times New Roman"/>
          <w:b/>
          <w:bCs/>
          <w:sz w:val="44"/>
          <w:szCs w:val="44"/>
          <w14:ligatures w14:val="none"/>
        </w:rPr>
        <w:t>Experiment 1</w:t>
      </w:r>
    </w:p>
    <w:p w14:paraId="346B3F34" w14:textId="318D7C69" w:rsidR="00CB5BA5" w:rsidRDefault="00CB5BA5" w:rsidP="0010052F">
      <w:pPr>
        <w:spacing w:line="240" w:lineRule="auto"/>
      </w:pPr>
      <w:r w:rsidRPr="00CB5BA5">
        <w:t>Backward elimination from full factorial model</w:t>
      </w:r>
      <w:r>
        <w:t xml:space="preserve"> (</w:t>
      </w:r>
      <w:r w:rsidRPr="00CB5BA5">
        <w:t>AIC = -13,941, BIC = -13,568</w:t>
      </w:r>
      <w:r>
        <w:t>)</w:t>
      </w:r>
      <w:r w:rsidRPr="00CB5BA5">
        <w:t xml:space="preserve"> </w:t>
      </w:r>
      <w:r>
        <w:t xml:space="preserve">with LRTs </w:t>
      </w:r>
      <w:r w:rsidRPr="00CB5BA5">
        <w:t xml:space="preserve">retained </w:t>
      </w:r>
      <w:commentRangeStart w:id="0"/>
      <w:commentRangeStart w:id="1"/>
      <w:r w:rsidRPr="00CB5BA5">
        <w:t>main effects plus</w:t>
      </w:r>
      <w:r>
        <w:t xml:space="preserve"> </w:t>
      </w:r>
      <w:r w:rsidRPr="00CB5BA5">
        <w:t>spacing</w:t>
      </w:r>
      <w:r>
        <w:t xml:space="preserve"> x </w:t>
      </w:r>
      <w:r w:rsidRPr="00CB5BA5">
        <w:t xml:space="preserve">width interaction </w:t>
      </w:r>
      <w:commentRangeEnd w:id="0"/>
      <w:r w:rsidR="008D7A2E">
        <w:rPr>
          <w:rStyle w:val="CommentReference"/>
        </w:rPr>
        <w:commentReference w:id="0"/>
      </w:r>
      <w:commentRangeEnd w:id="1"/>
      <w:r w:rsidR="003D5D8E">
        <w:rPr>
          <w:rStyle w:val="CommentReference"/>
        </w:rPr>
        <w:commentReference w:id="1"/>
      </w:r>
      <w:r w:rsidRPr="00CB5BA5">
        <w:t xml:space="preserve">(final model: </w:t>
      </w:r>
      <w:commentRangeStart w:id="2"/>
      <w:commentRangeStart w:id="3"/>
      <w:commentRangeStart w:id="4"/>
      <w:r w:rsidRPr="00CB5BA5">
        <w:t xml:space="preserve">AIC = -13,979, </w:t>
      </w:r>
      <w:commentRangeEnd w:id="2"/>
      <w:r w:rsidR="00F07F62">
        <w:rPr>
          <w:rStyle w:val="CommentReference"/>
        </w:rPr>
        <w:commentReference w:id="2"/>
      </w:r>
      <w:commentRangeEnd w:id="3"/>
      <w:r w:rsidR="00012E9C">
        <w:rPr>
          <w:rStyle w:val="CommentReference"/>
        </w:rPr>
        <w:commentReference w:id="3"/>
      </w:r>
      <w:commentRangeEnd w:id="4"/>
      <w:r w:rsidR="00D60F65">
        <w:rPr>
          <w:rStyle w:val="CommentReference"/>
        </w:rPr>
        <w:commentReference w:id="4"/>
      </w:r>
      <w:r w:rsidRPr="00CB5BA5">
        <w:t>BIC = -13,886).</w:t>
      </w:r>
      <w:r>
        <w:t xml:space="preserve"> </w:t>
      </w:r>
      <w:r w:rsidR="0055601B">
        <w:t xml:space="preserve"> </w:t>
      </w:r>
      <w:r w:rsidRPr="00CB5BA5">
        <w:t>RM trials (M = 0.004, SE = 0.006) differed significantly from No</w:t>
      </w:r>
      <w:r w:rsidR="00446082">
        <w:t>-</w:t>
      </w:r>
      <w:r w:rsidRPr="00CB5BA5">
        <w:t>RM trials (M = -0.021, SE = 0.006),</w:t>
      </w:r>
      <w:r>
        <w:t xml:space="preserve"> </w:t>
      </w:r>
      <w:r w:rsidR="00446082" w:rsidRPr="00446082">
        <w:t xml:space="preserve">z = -11.60, p </w:t>
      </w:r>
      <w:r w:rsidR="00446082">
        <w:t>&lt; 0.001,</w:t>
      </w:r>
      <w:r w:rsidR="00446082" w:rsidRPr="00446082">
        <w:t xml:space="preserve"> d = 0.358, 95% CI [-0.030, -0.021].</w:t>
      </w:r>
    </w:p>
    <w:p w14:paraId="24EC4329" w14:textId="14A14F02" w:rsidR="00CB5BA5" w:rsidRDefault="00CB5BA5" w:rsidP="0010052F">
      <w:pPr>
        <w:spacing w:line="240" w:lineRule="auto"/>
      </w:pPr>
      <w:r w:rsidRPr="00CB5BA5">
        <w:t>RM trials did not differ significantly from zero, z = 0.79, p = 0.430, 95% CI [-0.007, 0.016].</w:t>
      </w:r>
    </w:p>
    <w:p w14:paraId="170CCBF9" w14:textId="03367948" w:rsidR="00CB5BA5" w:rsidRDefault="00CB5BA5" w:rsidP="0010052F">
      <w:pPr>
        <w:spacing w:line="240" w:lineRule="auto"/>
      </w:pPr>
      <w:r w:rsidRPr="00CB5BA5">
        <w:t>No</w:t>
      </w:r>
      <w:r w:rsidR="00446082">
        <w:t>-</w:t>
      </w:r>
      <w:r w:rsidRPr="00CB5BA5">
        <w:t xml:space="preserve">RM trials differed significantly from zero, z = -3.74, </w:t>
      </w:r>
      <w:r w:rsidR="00446082" w:rsidRPr="00446082">
        <w:t xml:space="preserve">p </w:t>
      </w:r>
      <w:r w:rsidR="00446082">
        <w:t>&lt; 0.001</w:t>
      </w:r>
      <w:r w:rsidRPr="00CB5BA5">
        <w:t>, 95% CI [-0.032, -0.010].</w:t>
      </w:r>
    </w:p>
    <w:p w14:paraId="0ABFD64D" w14:textId="35CCA357" w:rsidR="00446082" w:rsidRDefault="0055601B" w:rsidP="0010052F">
      <w:pPr>
        <w:spacing w:line="240" w:lineRule="auto"/>
        <w:rPr>
          <w:b/>
          <w:bCs/>
        </w:rPr>
      </w:pPr>
      <w:r w:rsidRPr="0055601B">
        <w:rPr>
          <w:b/>
          <w:bCs/>
          <w:noProof/>
        </w:rPr>
        <w:drawing>
          <wp:inline distT="0" distB="0" distL="0" distR="0" wp14:anchorId="06A313B4" wp14:editId="4B1D5AE8">
            <wp:extent cx="4240963" cy="3451860"/>
            <wp:effectExtent l="0" t="0" r="7620" b="0"/>
            <wp:docPr id="861590890" name="Picture 1" descr="A graph with red lines and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90890" name="Picture 1" descr="A graph with red lines and black text&#10;&#10;AI-generated content may be incorrect."/>
                    <pic:cNvPicPr/>
                  </pic:nvPicPr>
                  <pic:blipFill>
                    <a:blip r:embed="rId9"/>
                    <a:stretch>
                      <a:fillRect/>
                    </a:stretch>
                  </pic:blipFill>
                  <pic:spPr>
                    <a:xfrm>
                      <a:off x="0" y="0"/>
                      <a:ext cx="4242932" cy="3453463"/>
                    </a:xfrm>
                    <a:prstGeom prst="rect">
                      <a:avLst/>
                    </a:prstGeom>
                  </pic:spPr>
                </pic:pic>
              </a:graphicData>
            </a:graphic>
          </wp:inline>
        </w:drawing>
      </w:r>
    </w:p>
    <w:p w14:paraId="5940FC12" w14:textId="1C60F174" w:rsidR="0055601B" w:rsidRPr="00251FE5" w:rsidRDefault="0055601B" w:rsidP="0010052F">
      <w:pPr>
        <w:spacing w:line="240" w:lineRule="auto"/>
        <w:rPr>
          <w:b/>
          <w:bCs/>
          <w:sz w:val="44"/>
          <w:szCs w:val="44"/>
        </w:rPr>
      </w:pPr>
      <w:r w:rsidRPr="00251FE5">
        <w:rPr>
          <w:b/>
          <w:bCs/>
          <w:sz w:val="44"/>
          <w:szCs w:val="44"/>
        </w:rPr>
        <w:t>Experiment 2</w:t>
      </w:r>
    </w:p>
    <w:p w14:paraId="30BB3E37" w14:textId="291862F6" w:rsidR="0060614F" w:rsidRPr="00BF4FE3" w:rsidRDefault="0060614F" w:rsidP="0010052F">
      <w:pPr>
        <w:spacing w:line="240" w:lineRule="auto"/>
        <w:rPr>
          <w:rFonts w:eastAsiaTheme="minorEastAsia"/>
          <w:lang w:eastAsia="zh-CN"/>
        </w:rPr>
      </w:pPr>
      <w:r>
        <w:t>B</w:t>
      </w:r>
      <w:r w:rsidRPr="0060614F">
        <w:t>ackward elimination from full factorial model retained main effects, all</w:t>
      </w:r>
      <w:r>
        <w:t xml:space="preserve"> </w:t>
      </w:r>
      <w:r w:rsidRPr="0060614F">
        <w:t>2-way interactions, and three 3-way interactions. Elimination stopped at Step 2</w:t>
      </w:r>
      <w:r>
        <w:t xml:space="preserve"> </w:t>
      </w:r>
      <w:r w:rsidRPr="0060614F">
        <w:t xml:space="preserve">after removing only </w:t>
      </w:r>
      <w:r>
        <w:t xml:space="preserve">“RM x </w:t>
      </w:r>
      <w:r w:rsidRPr="0060614F">
        <w:t>spacing</w:t>
      </w:r>
      <w:r>
        <w:t xml:space="preserve"> x set size”</w:t>
      </w:r>
      <w:r w:rsidRPr="0060614F">
        <w:t xml:space="preserve"> (final model: AIC = -9646).</w:t>
      </w:r>
      <w:r>
        <w:t xml:space="preserve"> </w:t>
      </w:r>
      <w:r w:rsidRPr="0060614F">
        <w:t xml:space="preserve">Final model retained </w:t>
      </w:r>
      <w:commentRangeStart w:id="5"/>
      <w:r w:rsidRPr="0060614F">
        <w:t>three-way interactions indicating RM effects varied</w:t>
      </w:r>
      <w:r>
        <w:t xml:space="preserve"> </w:t>
      </w:r>
      <w:r w:rsidRPr="0060614F">
        <w:t>significantly by experimental conditions (set size × width combinations).</w:t>
      </w:r>
      <w:r>
        <w:t xml:space="preserve"> </w:t>
      </w:r>
      <w:commentRangeEnd w:id="5"/>
      <w:r w:rsidR="00BF4FE3">
        <w:rPr>
          <w:rStyle w:val="CommentReference"/>
        </w:rPr>
        <w:commentReference w:id="5"/>
      </w:r>
    </w:p>
    <w:p w14:paraId="3C94350B" w14:textId="23499F45" w:rsidR="0060614F" w:rsidRDefault="0060614F" w:rsidP="0010052F">
      <w:pPr>
        <w:spacing w:line="240" w:lineRule="auto"/>
      </w:pPr>
      <w:r w:rsidRPr="0060614F">
        <w:t xml:space="preserve">RM vs </w:t>
      </w:r>
      <w:proofErr w:type="spellStart"/>
      <w:r w:rsidRPr="0060614F">
        <w:t>NoRM</w:t>
      </w:r>
      <w:proofErr w:type="spellEnd"/>
      <w:r w:rsidRPr="0060614F">
        <w:t xml:space="preserve"> effects examined across 9 set-size × width combinations</w:t>
      </w:r>
      <w:r>
        <w:t xml:space="preserve"> </w:t>
      </w:r>
      <w:r w:rsidRPr="0060614F">
        <w:t>with FDR correction for multiple comparisons.</w:t>
      </w:r>
      <w:r>
        <w:t xml:space="preserve"> </w:t>
      </w:r>
      <w:r w:rsidRPr="0060614F">
        <w:t>Significant RM effects found in 5 of 9 conditions (55.6%).</w:t>
      </w:r>
    </w:p>
    <w:p w14:paraId="7D53FFD5" w14:textId="77777777" w:rsidR="0010052F" w:rsidRDefault="0060614F" w:rsidP="0010052F">
      <w:pPr>
        <w:spacing w:line="240" w:lineRule="auto"/>
      </w:pPr>
      <w:r w:rsidRPr="0060614F">
        <w:t>Largest RM effect: Set size 3, Width 0.55 (RM-</w:t>
      </w:r>
      <w:proofErr w:type="spellStart"/>
      <w:r w:rsidRPr="0060614F">
        <w:t>NoRM</w:t>
      </w:r>
      <w:proofErr w:type="spellEnd"/>
      <w:r w:rsidRPr="0060614F">
        <w:t xml:space="preserve"> = -0.101, z = -9.84, FDR p </w:t>
      </w:r>
      <w:r>
        <w:t>&lt; 0.001</w:t>
      </w:r>
      <w:r w:rsidRPr="0060614F">
        <w:t>)</w:t>
      </w:r>
      <w:r>
        <w:t>.</w:t>
      </w:r>
    </w:p>
    <w:p w14:paraId="3D4F8BB2" w14:textId="77777777" w:rsidR="0010052F" w:rsidRDefault="0060614F" w:rsidP="0010052F">
      <w:pPr>
        <w:spacing w:line="240" w:lineRule="auto"/>
      </w:pPr>
      <w:r>
        <w:br/>
      </w:r>
      <w:r w:rsidR="0010052F" w:rsidRPr="0010052F">
        <w:rPr>
          <w:b/>
          <w:bCs/>
        </w:rPr>
        <w:t>Overall</w:t>
      </w:r>
      <w:r w:rsidR="0010052F" w:rsidRPr="0010052F">
        <w:t xml:space="preserve"> </w:t>
      </w:r>
    </w:p>
    <w:p w14:paraId="4ACF7FBC" w14:textId="77777777" w:rsidR="0010052F" w:rsidRDefault="0010052F" w:rsidP="0010052F">
      <w:pPr>
        <w:spacing w:line="240" w:lineRule="auto"/>
      </w:pPr>
      <w:r>
        <w:t xml:space="preserve">- </w:t>
      </w:r>
      <w:r w:rsidRPr="0010052F">
        <w:t xml:space="preserve">RM vs </w:t>
      </w:r>
      <w:proofErr w:type="spellStart"/>
      <w:r w:rsidRPr="0010052F">
        <w:t>NoRM</w:t>
      </w:r>
      <w:proofErr w:type="spellEnd"/>
      <w:r w:rsidRPr="0010052F">
        <w:t xml:space="preserve">: z = -12.36, p </w:t>
      </w:r>
      <w:r>
        <w:t>&lt;</w:t>
      </w:r>
      <w:r w:rsidRPr="0010052F">
        <w:t xml:space="preserve"> 0.00</w:t>
      </w:r>
      <w:r>
        <w:t>1</w:t>
      </w:r>
      <w:r w:rsidRPr="0010052F">
        <w:t>, d = -0.402, 95% CI [-0.048, -0.035]</w:t>
      </w:r>
      <w:r>
        <w:t xml:space="preserve">. </w:t>
      </w:r>
      <w:r>
        <w:br/>
      </w:r>
      <w:commentRangeStart w:id="6"/>
      <w:r>
        <w:t xml:space="preserve">- </w:t>
      </w:r>
      <w:r w:rsidRPr="0010052F">
        <w:t>RM condition did not differ from zero: z = -0.32, p = 0.753, 95% CI [-0.018, 0.013]</w:t>
      </w:r>
    </w:p>
    <w:p w14:paraId="1C2B985E" w14:textId="405CA070" w:rsidR="0010052F" w:rsidRDefault="0010052F" w:rsidP="0010052F">
      <w:pPr>
        <w:spacing w:line="240" w:lineRule="auto"/>
      </w:pPr>
      <w:r>
        <w:t xml:space="preserve">- </w:t>
      </w:r>
      <w:r w:rsidRPr="0010052F">
        <w:t>No</w:t>
      </w:r>
      <w:r>
        <w:t>-</w:t>
      </w:r>
      <w:r w:rsidRPr="0010052F">
        <w:t xml:space="preserve">RM condition differed from zero: z = -5.74, p </w:t>
      </w:r>
      <w:r>
        <w:t>&lt;</w:t>
      </w:r>
      <w:r w:rsidRPr="0010052F">
        <w:t xml:space="preserve"> 0.00</w:t>
      </w:r>
      <w:r>
        <w:t>1</w:t>
      </w:r>
      <w:r w:rsidRPr="0010052F">
        <w:t>, 95% CI [-0.059, -0.029]</w:t>
      </w:r>
      <w:commentRangeEnd w:id="6"/>
      <w:r w:rsidR="00C073E8">
        <w:rPr>
          <w:rStyle w:val="CommentReference"/>
        </w:rPr>
        <w:commentReference w:id="6"/>
      </w:r>
    </w:p>
    <w:p w14:paraId="1FD4761F" w14:textId="73ED6F86" w:rsidR="0010052F" w:rsidRDefault="0010052F" w:rsidP="0010052F">
      <w:pPr>
        <w:spacing w:line="240" w:lineRule="auto"/>
      </w:pPr>
      <w:r w:rsidRPr="0010052F">
        <w:t>Note: Individual condition tests represent averages across all experimental</w:t>
      </w:r>
      <w:r>
        <w:t xml:space="preserve"> </w:t>
      </w:r>
      <w:r w:rsidRPr="0010052F">
        <w:t>combinations</w:t>
      </w:r>
      <w:r>
        <w:t>.</w:t>
      </w:r>
    </w:p>
    <w:p w14:paraId="673DF947" w14:textId="30CAA67E" w:rsidR="0010052F" w:rsidRDefault="0010052F" w:rsidP="0010052F">
      <w:pPr>
        <w:spacing w:line="240" w:lineRule="auto"/>
      </w:pPr>
      <w:commentRangeStart w:id="7"/>
      <w:r w:rsidRPr="0010052F">
        <w:rPr>
          <w:noProof/>
        </w:rPr>
        <w:lastRenderedPageBreak/>
        <w:drawing>
          <wp:inline distT="0" distB="0" distL="0" distR="0" wp14:anchorId="6961EDBD" wp14:editId="2F3E8A81">
            <wp:extent cx="3805074" cy="3093720"/>
            <wp:effectExtent l="0" t="0" r="5080" b="0"/>
            <wp:docPr id="250551147"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51147" name="Picture 1" descr="A graph with a red line&#10;&#10;AI-generated content may be incorrect."/>
                    <pic:cNvPicPr/>
                  </pic:nvPicPr>
                  <pic:blipFill>
                    <a:blip r:embed="rId10"/>
                    <a:stretch>
                      <a:fillRect/>
                    </a:stretch>
                  </pic:blipFill>
                  <pic:spPr>
                    <a:xfrm>
                      <a:off x="0" y="0"/>
                      <a:ext cx="3806361" cy="3094766"/>
                    </a:xfrm>
                    <a:prstGeom prst="rect">
                      <a:avLst/>
                    </a:prstGeom>
                  </pic:spPr>
                </pic:pic>
              </a:graphicData>
            </a:graphic>
          </wp:inline>
        </w:drawing>
      </w:r>
      <w:commentRangeEnd w:id="7"/>
      <w:r w:rsidR="0018713C">
        <w:rPr>
          <w:rStyle w:val="CommentReference"/>
        </w:rPr>
        <w:commentReference w:id="7"/>
      </w:r>
    </w:p>
    <w:p w14:paraId="2643395E" w14:textId="77777777" w:rsidR="0010052F" w:rsidRDefault="0010052F" w:rsidP="0010052F">
      <w:pPr>
        <w:spacing w:line="240" w:lineRule="auto"/>
      </w:pPr>
    </w:p>
    <w:p w14:paraId="525F807D" w14:textId="77777777" w:rsidR="0060614F" w:rsidRPr="0060614F" w:rsidRDefault="0060614F" w:rsidP="0010052F">
      <w:pPr>
        <w:spacing w:line="240" w:lineRule="auto"/>
      </w:pPr>
    </w:p>
    <w:p w14:paraId="18FA6DE1" w14:textId="5292CA58" w:rsidR="0055601B" w:rsidRDefault="0060614F" w:rsidP="0010052F">
      <w:pPr>
        <w:spacing w:line="240" w:lineRule="auto"/>
      </w:pPr>
      <w:commentRangeStart w:id="8"/>
      <w:commentRangeStart w:id="9"/>
      <w:r w:rsidRPr="0060614F">
        <w:rPr>
          <w:noProof/>
        </w:rPr>
        <w:drawing>
          <wp:inline distT="0" distB="0" distL="0" distR="0" wp14:anchorId="64697F23" wp14:editId="16BF2618">
            <wp:extent cx="4370255" cy="3558540"/>
            <wp:effectExtent l="0" t="0" r="0" b="3810"/>
            <wp:docPr id="2054353578" name="Picture 1" descr="A graph with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53578" name="Picture 1" descr="A graph with red and blue lines&#10;&#10;AI-generated content may be incorrect."/>
                    <pic:cNvPicPr/>
                  </pic:nvPicPr>
                  <pic:blipFill>
                    <a:blip r:embed="rId11"/>
                    <a:stretch>
                      <a:fillRect/>
                    </a:stretch>
                  </pic:blipFill>
                  <pic:spPr>
                    <a:xfrm>
                      <a:off x="0" y="0"/>
                      <a:ext cx="4373662" cy="3561314"/>
                    </a:xfrm>
                    <a:prstGeom prst="rect">
                      <a:avLst/>
                    </a:prstGeom>
                  </pic:spPr>
                </pic:pic>
              </a:graphicData>
            </a:graphic>
          </wp:inline>
        </w:drawing>
      </w:r>
      <w:commentRangeEnd w:id="8"/>
      <w:r w:rsidR="007075EA">
        <w:rPr>
          <w:rStyle w:val="CommentReference"/>
        </w:rPr>
        <w:commentReference w:id="8"/>
      </w:r>
      <w:commentRangeEnd w:id="9"/>
      <w:r w:rsidR="00F2388A">
        <w:rPr>
          <w:rStyle w:val="CommentReference"/>
        </w:rPr>
        <w:commentReference w:id="9"/>
      </w:r>
    </w:p>
    <w:p w14:paraId="7C6D8BB6" w14:textId="7681FFBC" w:rsidR="0010052F" w:rsidRDefault="0010052F" w:rsidP="0010052F">
      <w:pPr>
        <w:spacing w:line="240" w:lineRule="auto"/>
      </w:pPr>
      <w:r w:rsidRPr="0010052F">
        <w:rPr>
          <w:noProof/>
        </w:rPr>
        <w:lastRenderedPageBreak/>
        <w:drawing>
          <wp:inline distT="0" distB="0" distL="0" distR="0" wp14:anchorId="743CD3B1" wp14:editId="38CF8515">
            <wp:extent cx="4457793" cy="3619500"/>
            <wp:effectExtent l="0" t="0" r="0" b="0"/>
            <wp:docPr id="111018466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84665" name="Picture 1" descr="A screenshot of a graph&#10;&#10;AI-generated content may be incorrect."/>
                    <pic:cNvPicPr/>
                  </pic:nvPicPr>
                  <pic:blipFill>
                    <a:blip r:embed="rId12"/>
                    <a:stretch>
                      <a:fillRect/>
                    </a:stretch>
                  </pic:blipFill>
                  <pic:spPr>
                    <a:xfrm>
                      <a:off x="0" y="0"/>
                      <a:ext cx="4462157" cy="3623043"/>
                    </a:xfrm>
                    <a:prstGeom prst="rect">
                      <a:avLst/>
                    </a:prstGeom>
                  </pic:spPr>
                </pic:pic>
              </a:graphicData>
            </a:graphic>
          </wp:inline>
        </w:drawing>
      </w:r>
    </w:p>
    <w:p w14:paraId="4CDF82F9" w14:textId="5857D56A" w:rsidR="0060614F" w:rsidRDefault="0060614F" w:rsidP="0010052F">
      <w:pPr>
        <w:spacing w:line="240" w:lineRule="auto"/>
      </w:pPr>
      <w:r w:rsidRPr="0060614F">
        <w:rPr>
          <w:noProof/>
        </w:rPr>
        <w:drawing>
          <wp:inline distT="0" distB="0" distL="0" distR="0" wp14:anchorId="3CA33A92" wp14:editId="165DB73D">
            <wp:extent cx="4488180" cy="3676330"/>
            <wp:effectExtent l="0" t="0" r="7620" b="635"/>
            <wp:docPr id="602210908" name="Picture 1" descr="A graph of different size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210908" name="Picture 1" descr="A graph of different sizes and colors&#10;&#10;AI-generated content may be incorrect."/>
                    <pic:cNvPicPr/>
                  </pic:nvPicPr>
                  <pic:blipFill>
                    <a:blip r:embed="rId13"/>
                    <a:stretch>
                      <a:fillRect/>
                    </a:stretch>
                  </pic:blipFill>
                  <pic:spPr>
                    <a:xfrm>
                      <a:off x="0" y="0"/>
                      <a:ext cx="4488783" cy="3676824"/>
                    </a:xfrm>
                    <a:prstGeom prst="rect">
                      <a:avLst/>
                    </a:prstGeom>
                  </pic:spPr>
                </pic:pic>
              </a:graphicData>
            </a:graphic>
          </wp:inline>
        </w:drawing>
      </w:r>
    </w:p>
    <w:p w14:paraId="23692222" w14:textId="097BCA41" w:rsidR="0010052F" w:rsidRPr="00251FE5" w:rsidRDefault="0010052F" w:rsidP="0010052F">
      <w:pPr>
        <w:spacing w:line="240" w:lineRule="auto"/>
        <w:rPr>
          <w:b/>
          <w:bCs/>
          <w:sz w:val="44"/>
          <w:szCs w:val="44"/>
        </w:rPr>
      </w:pPr>
      <w:r w:rsidRPr="00251FE5">
        <w:rPr>
          <w:b/>
          <w:bCs/>
          <w:sz w:val="44"/>
          <w:szCs w:val="44"/>
        </w:rPr>
        <w:t xml:space="preserve">Experiment 3 </w:t>
      </w:r>
    </w:p>
    <w:p w14:paraId="5123441E" w14:textId="4599EC3D" w:rsidR="0010052F" w:rsidRDefault="00251FE5" w:rsidP="00251FE5">
      <w:pPr>
        <w:spacing w:line="240" w:lineRule="auto"/>
      </w:pPr>
      <w:r w:rsidRPr="00251FE5">
        <w:t>Backward elimination from full 3-factor model</w:t>
      </w:r>
      <w:r>
        <w:t xml:space="preserve"> retained 2-way interactions indicating RM effects vary by width conditions.</w:t>
      </w:r>
    </w:p>
    <w:p w14:paraId="10E5F9EB" w14:textId="2E2B4F3C" w:rsidR="00251FE5" w:rsidRDefault="00251FE5" w:rsidP="00251FE5">
      <w:pPr>
        <w:spacing w:line="240" w:lineRule="auto"/>
      </w:pPr>
      <w:r w:rsidRPr="00251FE5">
        <w:t>RM trials (M = 0.020, SE = 0.011)</w:t>
      </w:r>
      <w:r>
        <w:t xml:space="preserve"> </w:t>
      </w:r>
      <w:r w:rsidRPr="00251FE5">
        <w:t xml:space="preserve">compared to </w:t>
      </w:r>
      <w:proofErr w:type="spellStart"/>
      <w:r w:rsidRPr="00251FE5">
        <w:t>NoRM</w:t>
      </w:r>
      <w:proofErr w:type="spellEnd"/>
      <w:r w:rsidRPr="00251FE5">
        <w:t xml:space="preserve"> trials (M = -0.015, SE = 0.011),</w:t>
      </w:r>
      <w:r>
        <w:t xml:space="preserve"> differ significantly </w:t>
      </w:r>
      <w:r w:rsidRPr="00251FE5">
        <w:t>z = -13.69, p</w:t>
      </w:r>
      <w:r>
        <w:t xml:space="preserve"> &lt;</w:t>
      </w:r>
      <w:r w:rsidRPr="00251FE5">
        <w:t xml:space="preserve"> 0.00</w:t>
      </w:r>
      <w:r>
        <w:t>1</w:t>
      </w:r>
      <w:r w:rsidRPr="00251FE5">
        <w:t>, d = 0.415, 95% CI [-0.040, -0.030].</w:t>
      </w:r>
    </w:p>
    <w:p w14:paraId="7AEF221A" w14:textId="32DD4E2E" w:rsidR="00251FE5" w:rsidRPr="007547D9" w:rsidRDefault="00251FE5" w:rsidP="00251FE5">
      <w:pPr>
        <w:spacing w:line="240" w:lineRule="auto"/>
        <w:rPr>
          <w:rFonts w:eastAsiaTheme="minorEastAsia" w:hint="eastAsia"/>
          <w:lang w:eastAsia="zh-CN"/>
        </w:rPr>
      </w:pPr>
      <w:r>
        <w:lastRenderedPageBreak/>
        <w:t xml:space="preserve">RM vs </w:t>
      </w:r>
      <w:proofErr w:type="spellStart"/>
      <w:r>
        <w:t>NoRM</w:t>
      </w:r>
      <w:proofErr w:type="spellEnd"/>
      <w:r>
        <w:t xml:space="preserve"> effects examined across 3 width conditions. Significant RM effects found in 3 of 3 width conditions.</w:t>
      </w:r>
    </w:p>
    <w:p w14:paraId="570546E8" w14:textId="2237C8B2" w:rsidR="00251FE5" w:rsidRDefault="00251FE5" w:rsidP="00251FE5">
      <w:pPr>
        <w:spacing w:line="240" w:lineRule="auto"/>
      </w:pPr>
      <w:commentRangeStart w:id="10"/>
      <w:r>
        <w:t xml:space="preserve">Strongest effect: Width 0.4 </w:t>
      </w:r>
      <w:commentRangeEnd w:id="10"/>
      <w:r w:rsidR="004431A0">
        <w:rPr>
          <w:rStyle w:val="CommentReference"/>
        </w:rPr>
        <w:commentReference w:id="10"/>
      </w:r>
      <w:r>
        <w:t>(RM-</w:t>
      </w:r>
      <w:proofErr w:type="spellStart"/>
      <w:r>
        <w:t>NoRM</w:t>
      </w:r>
      <w:proofErr w:type="spellEnd"/>
      <w:r>
        <w:t xml:space="preserve"> = -0.049, z = -12.74, p &lt; 0.001)</w:t>
      </w:r>
    </w:p>
    <w:p w14:paraId="4B779617" w14:textId="080D14D1" w:rsidR="00251FE5" w:rsidRDefault="00251FE5" w:rsidP="00251FE5">
      <w:pPr>
        <w:spacing w:line="240" w:lineRule="auto"/>
      </w:pPr>
      <w:r w:rsidRPr="00251FE5">
        <w:rPr>
          <w:noProof/>
        </w:rPr>
        <w:drawing>
          <wp:inline distT="0" distB="0" distL="0" distR="0" wp14:anchorId="78E458F2" wp14:editId="772D69A1">
            <wp:extent cx="4320540" cy="3375660"/>
            <wp:effectExtent l="0" t="0" r="3810" b="0"/>
            <wp:docPr id="1207935104" name="Picture 1" descr="A graph with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35104" name="Picture 1" descr="A graph with red and blue lines&#10;&#10;AI-generated content may be incorrect."/>
                    <pic:cNvPicPr/>
                  </pic:nvPicPr>
                  <pic:blipFill>
                    <a:blip r:embed="rId14"/>
                    <a:stretch>
                      <a:fillRect/>
                    </a:stretch>
                  </pic:blipFill>
                  <pic:spPr>
                    <a:xfrm>
                      <a:off x="0" y="0"/>
                      <a:ext cx="4325416" cy="3379470"/>
                    </a:xfrm>
                    <a:prstGeom prst="rect">
                      <a:avLst/>
                    </a:prstGeom>
                  </pic:spPr>
                </pic:pic>
              </a:graphicData>
            </a:graphic>
          </wp:inline>
        </w:drawing>
      </w:r>
    </w:p>
    <w:p w14:paraId="29AA4C1A" w14:textId="77777777" w:rsidR="00251FE5" w:rsidRDefault="00251FE5" w:rsidP="00251FE5">
      <w:pPr>
        <w:spacing w:line="240" w:lineRule="auto"/>
      </w:pPr>
    </w:p>
    <w:p w14:paraId="1A162513" w14:textId="62502FE0" w:rsidR="00251FE5" w:rsidRDefault="00251FE5" w:rsidP="00251FE5">
      <w:pPr>
        <w:spacing w:line="240" w:lineRule="auto"/>
      </w:pPr>
      <w:r w:rsidRPr="00251FE5">
        <w:t>RM trials did not differ significantly from zero, z = 1.83, p = 0.068, 95% CI [-0.001, 0.041].</w:t>
      </w:r>
    </w:p>
    <w:p w14:paraId="4CFD15C5" w14:textId="1674B3F2" w:rsidR="00251FE5" w:rsidRDefault="00251FE5" w:rsidP="00251FE5">
      <w:pPr>
        <w:spacing w:line="240" w:lineRule="auto"/>
      </w:pPr>
      <w:commentRangeStart w:id="11"/>
      <w:proofErr w:type="spellStart"/>
      <w:r w:rsidRPr="00251FE5">
        <w:t>NoRM</w:t>
      </w:r>
      <w:proofErr w:type="spellEnd"/>
      <w:r w:rsidRPr="00251FE5">
        <w:t xml:space="preserve"> trials did not differ significantly from zero, z = -1.37, p = 0.172, 95% CI [-0.036, 0.006].</w:t>
      </w:r>
      <w:r>
        <w:t xml:space="preserve"> </w:t>
      </w:r>
      <w:commentRangeEnd w:id="11"/>
      <w:r w:rsidR="007547D9">
        <w:rPr>
          <w:rStyle w:val="CommentReference"/>
        </w:rPr>
        <w:commentReference w:id="11"/>
      </w:r>
      <w:r w:rsidRPr="00251FE5">
        <w:t>Note: Individual condition tests represent marginal averages</w:t>
      </w:r>
    </w:p>
    <w:p w14:paraId="5608584B" w14:textId="5EED342A" w:rsidR="00251FE5" w:rsidRDefault="00251FE5" w:rsidP="00251FE5">
      <w:pPr>
        <w:spacing w:line="240" w:lineRule="auto"/>
      </w:pPr>
      <w:r w:rsidRPr="00251FE5">
        <w:rPr>
          <w:noProof/>
        </w:rPr>
        <w:drawing>
          <wp:inline distT="0" distB="0" distL="0" distR="0" wp14:anchorId="4CF71CBA" wp14:editId="2E65440D">
            <wp:extent cx="4122420" cy="3174972"/>
            <wp:effectExtent l="0" t="0" r="0" b="6985"/>
            <wp:docPr id="1565482445" name="Picture 1" descr="A graph with red lines and a red dott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82445" name="Picture 1" descr="A graph with red lines and a red dotted line&#10;&#10;AI-generated content may be incorrect."/>
                    <pic:cNvPicPr/>
                  </pic:nvPicPr>
                  <pic:blipFill>
                    <a:blip r:embed="rId15"/>
                    <a:stretch>
                      <a:fillRect/>
                    </a:stretch>
                  </pic:blipFill>
                  <pic:spPr>
                    <a:xfrm>
                      <a:off x="0" y="0"/>
                      <a:ext cx="4125350" cy="3177228"/>
                    </a:xfrm>
                    <a:prstGeom prst="rect">
                      <a:avLst/>
                    </a:prstGeom>
                  </pic:spPr>
                </pic:pic>
              </a:graphicData>
            </a:graphic>
          </wp:inline>
        </w:drawing>
      </w:r>
    </w:p>
    <w:p w14:paraId="0BA11E19" w14:textId="3F0C624D" w:rsidR="00251FE5" w:rsidRPr="00251FE5" w:rsidRDefault="00251FE5" w:rsidP="00251FE5">
      <w:pPr>
        <w:spacing w:line="240" w:lineRule="auto"/>
      </w:pPr>
      <w:r w:rsidRPr="00251FE5">
        <w:rPr>
          <w:noProof/>
        </w:rPr>
        <w:lastRenderedPageBreak/>
        <w:drawing>
          <wp:inline distT="0" distB="0" distL="0" distR="0" wp14:anchorId="5923E6CF" wp14:editId="515A6DF0">
            <wp:extent cx="4053840" cy="3140475"/>
            <wp:effectExtent l="0" t="0" r="3810" b="3175"/>
            <wp:docPr id="461735684" name="Picture 1" descr="A graph with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35684" name="Picture 1" descr="A graph with red and blue lines&#10;&#10;AI-generated content may be incorrect."/>
                    <pic:cNvPicPr/>
                  </pic:nvPicPr>
                  <pic:blipFill>
                    <a:blip r:embed="rId16"/>
                    <a:stretch>
                      <a:fillRect/>
                    </a:stretch>
                  </pic:blipFill>
                  <pic:spPr>
                    <a:xfrm>
                      <a:off x="0" y="0"/>
                      <a:ext cx="4055644" cy="3141872"/>
                    </a:xfrm>
                    <a:prstGeom prst="rect">
                      <a:avLst/>
                    </a:prstGeom>
                  </pic:spPr>
                </pic:pic>
              </a:graphicData>
            </a:graphic>
          </wp:inline>
        </w:drawing>
      </w:r>
    </w:p>
    <w:sectPr w:rsidR="00251FE5" w:rsidRPr="00251FE5" w:rsidSect="00D634E6">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Miao Li" w:date="2025-08-27T13:17:00Z" w:initials="ML">
    <w:p w14:paraId="0ABFE07A" w14:textId="77777777" w:rsidR="008D7A2E" w:rsidRDefault="008D7A2E" w:rsidP="008D7A2E">
      <w:pPr>
        <w:pStyle w:val="CommentText"/>
      </w:pPr>
      <w:r>
        <w:rPr>
          <w:rStyle w:val="CommentReference"/>
        </w:rPr>
        <w:annotationRef/>
      </w:r>
      <w:r>
        <w:t>Alright, but the spacing and correct_width is not shown in the results plot. We might be more intuitive.</w:t>
      </w:r>
    </w:p>
  </w:comment>
  <w:comment w:id="1" w:author="Miao Li" w:date="2025-08-27T13:40:00Z" w:initials="ML">
    <w:p w14:paraId="496ACDE2" w14:textId="77777777" w:rsidR="003D5D8E" w:rsidRDefault="003D5D8E" w:rsidP="003D5D8E">
      <w:pPr>
        <w:pStyle w:val="CommentText"/>
      </w:pPr>
      <w:r>
        <w:rPr>
          <w:rStyle w:val="CommentReference"/>
        </w:rPr>
        <w:annotationRef/>
      </w:r>
      <w:r>
        <w:t>I mean, we need to have a plot or several plots to show the width deviation results for each exp</w:t>
      </w:r>
    </w:p>
    <w:p w14:paraId="216921F5" w14:textId="77777777" w:rsidR="003D5D8E" w:rsidRDefault="003D5D8E" w:rsidP="003D5D8E">
      <w:pPr>
        <w:pStyle w:val="CommentText"/>
      </w:pPr>
    </w:p>
    <w:p w14:paraId="59487916" w14:textId="77777777" w:rsidR="003D5D8E" w:rsidRDefault="003D5D8E" w:rsidP="003D5D8E">
      <w:pPr>
        <w:pStyle w:val="CommentText"/>
        <w:numPr>
          <w:ilvl w:val="0"/>
          <w:numId w:val="1"/>
        </w:numPr>
      </w:pPr>
      <w:r>
        <w:t>The plot you have here</w:t>
      </w:r>
    </w:p>
    <w:p w14:paraId="4C5A2CF7" w14:textId="77777777" w:rsidR="003D5D8E" w:rsidRDefault="003D5D8E" w:rsidP="003D5D8E">
      <w:pPr>
        <w:pStyle w:val="CommentText"/>
        <w:numPr>
          <w:ilvl w:val="0"/>
          <w:numId w:val="1"/>
        </w:numPr>
      </w:pPr>
      <w:r>
        <w:t>The same results but separately for set size 3, 4, 5 (could be combined widths and spacings)</w:t>
      </w:r>
    </w:p>
    <w:p w14:paraId="3A7BCFC1" w14:textId="77777777" w:rsidR="003D5D8E" w:rsidRDefault="003D5D8E" w:rsidP="003D5D8E">
      <w:pPr>
        <w:pStyle w:val="CommentText"/>
        <w:numPr>
          <w:ilvl w:val="0"/>
          <w:numId w:val="1"/>
        </w:numPr>
      </w:pPr>
      <w:r>
        <w:t>The same results separately for set size and correct width</w:t>
      </w:r>
    </w:p>
    <w:p w14:paraId="3ADDF8A7" w14:textId="77777777" w:rsidR="003D5D8E" w:rsidRDefault="003D5D8E" w:rsidP="003D5D8E">
      <w:pPr>
        <w:pStyle w:val="CommentText"/>
        <w:numPr>
          <w:ilvl w:val="0"/>
          <w:numId w:val="1"/>
        </w:numPr>
      </w:pPr>
      <w:r>
        <w:t>….any separate conditions that we might be interested in.</w:t>
      </w:r>
    </w:p>
    <w:p w14:paraId="7098FAD4" w14:textId="77777777" w:rsidR="003D5D8E" w:rsidRDefault="003D5D8E" w:rsidP="003D5D8E">
      <w:pPr>
        <w:pStyle w:val="CommentText"/>
      </w:pPr>
    </w:p>
    <w:p w14:paraId="37DB80E4" w14:textId="77777777" w:rsidR="003D5D8E" w:rsidRDefault="003D5D8E" w:rsidP="003D5D8E">
      <w:pPr>
        <w:pStyle w:val="CommentText"/>
      </w:pPr>
      <w:r>
        <w:t>We won’t need all for the manuscript, but we should have them.</w:t>
      </w:r>
    </w:p>
    <w:p w14:paraId="7AEC77A0" w14:textId="77777777" w:rsidR="003D5D8E" w:rsidRDefault="003D5D8E" w:rsidP="003D5D8E">
      <w:pPr>
        <w:pStyle w:val="CommentText"/>
      </w:pPr>
    </w:p>
    <w:p w14:paraId="5CB63C4B" w14:textId="77777777" w:rsidR="003D5D8E" w:rsidRDefault="003D5D8E" w:rsidP="003D5D8E">
      <w:pPr>
        <w:pStyle w:val="CommentText"/>
      </w:pPr>
      <w:r>
        <w:t>-I even think the plots can be the very common ones about average of average directly from the data - no need to come from the model estimates (although I like model estimates, it seems others don’t have preference. Plot average of average is easy and straightforward, so why not).</w:t>
      </w:r>
    </w:p>
    <w:p w14:paraId="5633FD29" w14:textId="77777777" w:rsidR="003D5D8E" w:rsidRDefault="003D5D8E" w:rsidP="003D5D8E">
      <w:pPr>
        <w:pStyle w:val="CommentText"/>
      </w:pPr>
    </w:p>
    <w:p w14:paraId="2383E7A9" w14:textId="77777777" w:rsidR="003D5D8E" w:rsidRDefault="003D5D8E" w:rsidP="003D5D8E">
      <w:pPr>
        <w:pStyle w:val="CommentText"/>
      </w:pPr>
      <w:r>
        <w:t>-we need to also check: we use absolute width deviation or relative width deviation as our dependent variable - this might alter our results when set size is involved. Let’s ask Bilge and Nihan.</w:t>
      </w:r>
    </w:p>
    <w:p w14:paraId="165B091A" w14:textId="77777777" w:rsidR="003D5D8E" w:rsidRDefault="003D5D8E" w:rsidP="003D5D8E">
      <w:pPr>
        <w:pStyle w:val="CommentText"/>
      </w:pPr>
    </w:p>
    <w:p w14:paraId="506D4834" w14:textId="77777777" w:rsidR="003D5D8E" w:rsidRDefault="003D5D8E" w:rsidP="003D5D8E">
      <w:pPr>
        <w:pStyle w:val="CommentText"/>
      </w:pPr>
      <w:r>
        <w:t>-but this could be easy done in term of coding: just create another column from the raw data, named relative_width_deviaiton, and re-run the code again. Again, we won’t need all these in the ms, but it’s always better to have them there.</w:t>
      </w:r>
    </w:p>
  </w:comment>
  <w:comment w:id="2" w:author="Miao Li" w:date="2025-08-27T13:10:00Z" w:initials="ML">
    <w:p w14:paraId="4F929B75" w14:textId="61735211" w:rsidR="00F07F62" w:rsidRDefault="00F07F62" w:rsidP="00F07F62">
      <w:pPr>
        <w:pStyle w:val="CommentText"/>
      </w:pPr>
      <w:r>
        <w:rPr>
          <w:rStyle w:val="CommentReference"/>
        </w:rPr>
        <w:annotationRef/>
      </w:r>
      <w:r>
        <w:t>The final model doesn’t really improve the fit a lot. If AIC differences &lt; 2-3 --&gt; barely worth mentioning. Here, final is better fit and by0.038...almost nothing</w:t>
      </w:r>
    </w:p>
  </w:comment>
  <w:comment w:id="3" w:author="Miao Li" w:date="2025-08-27T13:12:00Z" w:initials="ML">
    <w:p w14:paraId="46815E2D" w14:textId="77777777" w:rsidR="00012E9C" w:rsidRDefault="00012E9C" w:rsidP="00012E9C">
      <w:pPr>
        <w:pStyle w:val="CommentText"/>
      </w:pPr>
      <w:r>
        <w:rPr>
          <w:rStyle w:val="CommentReference"/>
        </w:rPr>
        <w:annotationRef/>
      </w:r>
      <w:r>
        <w:t>I’d even say, we don’t need to care much of the AIC of the different models here.</w:t>
      </w:r>
    </w:p>
  </w:comment>
  <w:comment w:id="4" w:author="Miao Li" w:date="2025-08-27T13:15:00Z" w:initials="ML">
    <w:p w14:paraId="4F725B7C" w14:textId="77777777" w:rsidR="00D60F65" w:rsidRDefault="00D60F65" w:rsidP="00D60F65">
      <w:pPr>
        <w:pStyle w:val="CommentText"/>
      </w:pPr>
      <w:r>
        <w:rPr>
          <w:rStyle w:val="CommentReference"/>
        </w:rPr>
        <w:annotationRef/>
      </w:r>
      <w:r>
        <w:t>This result is nice, can be a part of a main result figures.</w:t>
      </w:r>
    </w:p>
  </w:comment>
  <w:comment w:id="5" w:author="Miao Li" w:date="2025-08-27T15:13:00Z" w:initials="ML">
    <w:p w14:paraId="22A7DF07" w14:textId="77777777" w:rsidR="00BF4FE3" w:rsidRDefault="00BF4FE3" w:rsidP="00BF4FE3">
      <w:pPr>
        <w:pStyle w:val="CommentText"/>
      </w:pPr>
      <w:r>
        <w:rPr>
          <w:rStyle w:val="CommentReference"/>
        </w:rPr>
        <w:annotationRef/>
      </w:r>
      <w:r>
        <w:t>Base on the data, exp2 seems to be more complex. We have a problem then. Basically, exp1 and 2 have the exact same structure and one model can be reduced and one cannot...so why? (in other word, based on data, one showed 3way interaction and one did not, This is not promising.)- we definitely don’t want to bring this when writing the ms.</w:t>
      </w:r>
    </w:p>
    <w:p w14:paraId="1D23DF45" w14:textId="77777777" w:rsidR="00BF4FE3" w:rsidRDefault="00BF4FE3" w:rsidP="00BF4FE3">
      <w:pPr>
        <w:pStyle w:val="CommentText"/>
      </w:pPr>
    </w:p>
    <w:p w14:paraId="043917BD" w14:textId="77777777" w:rsidR="00BF4FE3" w:rsidRDefault="00BF4FE3" w:rsidP="00BF4FE3">
      <w:pPr>
        <w:pStyle w:val="CommentText"/>
      </w:pPr>
      <w:r>
        <w:t>-one ‘solution’ to avoid so is to build the model base on our design and partially data driven.</w:t>
      </w:r>
    </w:p>
    <w:p w14:paraId="1D504D95" w14:textId="77777777" w:rsidR="00BF4FE3" w:rsidRDefault="00BF4FE3" w:rsidP="00BF4FE3">
      <w:pPr>
        <w:pStyle w:val="CommentText"/>
      </w:pPr>
    </w:p>
    <w:p w14:paraId="09DF1D2A" w14:textId="77777777" w:rsidR="00BF4FE3" w:rsidRDefault="00BF4FE3" w:rsidP="00BF4FE3">
      <w:pPr>
        <w:pStyle w:val="CommentText"/>
      </w:pPr>
      <w:r>
        <w:t>-given our perfect factorial design, we can build a model: width_deviaiton ~ setsize * correct_width * spacing + random for both exp1 and exp2. And perform the comparisons based on the model for both experiments. Like this, we don’t need to deal with the “same exp structure with different models” issue.</w:t>
      </w:r>
    </w:p>
  </w:comment>
  <w:comment w:id="6" w:author="Miao Li" w:date="2025-08-27T15:13:00Z" w:initials="ML">
    <w:p w14:paraId="608AF888" w14:textId="77777777" w:rsidR="00C073E8" w:rsidRDefault="00C073E8" w:rsidP="00C073E8">
      <w:pPr>
        <w:pStyle w:val="CommentText"/>
      </w:pPr>
      <w:r>
        <w:rPr>
          <w:rStyle w:val="CommentReference"/>
        </w:rPr>
        <w:annotationRef/>
      </w:r>
      <w:r>
        <w:t>Great, at least we have consistent results here.</w:t>
      </w:r>
    </w:p>
  </w:comment>
  <w:comment w:id="7" w:author="Miao Li" w:date="2025-08-27T15:44:00Z" w:initials="ML">
    <w:p w14:paraId="53A97B3F" w14:textId="77777777" w:rsidR="0018713C" w:rsidRDefault="0018713C" w:rsidP="0018713C">
      <w:pPr>
        <w:pStyle w:val="CommentText"/>
      </w:pPr>
      <w:r>
        <w:rPr>
          <w:rStyle w:val="CommentReference"/>
        </w:rPr>
        <w:annotationRef/>
      </w:r>
      <w:r>
        <w:t>We also keep this one. We should have 3 same plots like this for each 3 experiments. And these should be the main results we want to discuss.</w:t>
      </w:r>
    </w:p>
  </w:comment>
  <w:comment w:id="8" w:author="Miao Li" w:date="2025-08-27T15:35:00Z" w:initials="ML">
    <w:p w14:paraId="645670DB" w14:textId="3C27776B" w:rsidR="007075EA" w:rsidRDefault="007075EA" w:rsidP="007075EA">
      <w:pPr>
        <w:pStyle w:val="CommentText"/>
      </w:pPr>
      <w:r>
        <w:rPr>
          <w:rStyle w:val="CommentReference"/>
        </w:rPr>
        <w:annotationRef/>
      </w:r>
      <w:r>
        <w:t>Right, something like this for all the experiments. Then we and put all results together and see what’s the best interpretations.</w:t>
      </w:r>
    </w:p>
  </w:comment>
  <w:comment w:id="9" w:author="Miao Li" w:date="2025-08-27T15:42:00Z" w:initials="ML">
    <w:p w14:paraId="4D5DF3F3" w14:textId="77777777" w:rsidR="00F2388A" w:rsidRDefault="00F2388A" w:rsidP="00F2388A">
      <w:pPr>
        <w:pStyle w:val="CommentText"/>
      </w:pPr>
      <w:r>
        <w:rPr>
          <w:rStyle w:val="CommentReference"/>
        </w:rPr>
        <w:annotationRef/>
      </w:r>
      <w:r>
        <w:t>A difficult point is that some interactions are difficult to explain. When interaction is there, compare set size 3, corr_width0.55 RM with zero,  for example, doesn’t make too much sense. But if we check the slope - clear negative slopes -seems to be better. Also hard to explain.</w:t>
      </w:r>
    </w:p>
  </w:comment>
  <w:comment w:id="10" w:author="Miao Li" w:date="2025-08-27T16:19:00Z" w:initials="ML">
    <w:p w14:paraId="0FD9942C" w14:textId="77777777" w:rsidR="004431A0" w:rsidRDefault="004431A0" w:rsidP="004431A0">
      <w:pPr>
        <w:pStyle w:val="CommentText"/>
      </w:pPr>
      <w:r>
        <w:rPr>
          <w:rStyle w:val="CommentReference"/>
        </w:rPr>
        <w:annotationRef/>
      </w:r>
      <w:r>
        <w:t>Ummm, not sure. Could we check the individual data again? are there some weird individual responses that driven this trend?</w:t>
      </w:r>
    </w:p>
  </w:comment>
  <w:comment w:id="11" w:author="Miao Li" w:date="2025-08-27T16:17:00Z" w:initials="ML">
    <w:p w14:paraId="2C3209AD" w14:textId="171E0546" w:rsidR="007547D9" w:rsidRDefault="007547D9" w:rsidP="007547D9">
      <w:pPr>
        <w:pStyle w:val="CommentText"/>
      </w:pPr>
      <w:r>
        <w:rPr>
          <w:rStyle w:val="CommentReference"/>
        </w:rPr>
        <w:annotationRef/>
      </w:r>
      <w:r>
        <w:rPr>
          <w:lang w:eastAsia="zh-CN"/>
        </w:rPr>
        <w:t xml:space="preserve">Ah, that's possible driven by the almost correct width estimation in correctwidth = 0.4 condition? </w:t>
      </w:r>
    </w:p>
    <w:p w14:paraId="16AA0AF1" w14:textId="77777777" w:rsidR="007547D9" w:rsidRDefault="007547D9" w:rsidP="007547D9">
      <w:pPr>
        <w:pStyle w:val="CommentText"/>
      </w:pPr>
    </w:p>
    <w:p w14:paraId="097EA985" w14:textId="77777777" w:rsidR="007547D9" w:rsidRDefault="007547D9" w:rsidP="007547D9">
      <w:pPr>
        <w:pStyle w:val="CommentText"/>
      </w:pPr>
      <w:r>
        <w:rPr>
          <w:lang w:eastAsia="zh-CN"/>
        </w:rPr>
        <w:t>-this result correspond to the plot below,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ABFE07A" w15:done="0"/>
  <w15:commentEx w15:paraId="506D4834" w15:paraIdParent="0ABFE07A" w15:done="0"/>
  <w15:commentEx w15:paraId="4F929B75" w15:done="0"/>
  <w15:commentEx w15:paraId="46815E2D" w15:paraIdParent="4F929B75" w15:done="0"/>
  <w15:commentEx w15:paraId="4F725B7C" w15:paraIdParent="4F929B75" w15:done="0"/>
  <w15:commentEx w15:paraId="09DF1D2A" w15:done="0"/>
  <w15:commentEx w15:paraId="608AF888" w15:done="0"/>
  <w15:commentEx w15:paraId="53A97B3F" w15:done="0"/>
  <w15:commentEx w15:paraId="645670DB" w15:done="0"/>
  <w15:commentEx w15:paraId="4D5DF3F3" w15:paraIdParent="645670DB" w15:done="0"/>
  <w15:commentEx w15:paraId="0FD9942C" w15:done="0"/>
  <w15:commentEx w15:paraId="097EA9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889024" w16cex:dateUtc="2025-08-27T11:17:00Z"/>
  <w16cex:commentExtensible w16cex:durableId="0A66478D" w16cex:dateUtc="2025-08-27T11:40:00Z"/>
  <w16cex:commentExtensible w16cex:durableId="222CD085" w16cex:dateUtc="2025-08-27T11:10:00Z"/>
  <w16cex:commentExtensible w16cex:durableId="1388B170" w16cex:dateUtc="2025-08-27T11:12:00Z"/>
  <w16cex:commentExtensible w16cex:durableId="337600E9" w16cex:dateUtc="2025-08-27T11:15:00Z"/>
  <w16cex:commentExtensible w16cex:durableId="67613618" w16cex:dateUtc="2025-08-27T13:13:00Z"/>
  <w16cex:commentExtensible w16cex:durableId="04C9A838" w16cex:dateUtc="2025-08-27T13:13:00Z"/>
  <w16cex:commentExtensible w16cex:durableId="5207FAB0" w16cex:dateUtc="2025-08-27T13:44:00Z"/>
  <w16cex:commentExtensible w16cex:durableId="3C88F599" w16cex:dateUtc="2025-08-27T13:35:00Z"/>
  <w16cex:commentExtensible w16cex:durableId="74111101" w16cex:dateUtc="2025-08-27T13:42:00Z"/>
  <w16cex:commentExtensible w16cex:durableId="2BD8D7CE" w16cex:dateUtc="2025-08-27T14:19:00Z"/>
  <w16cex:commentExtensible w16cex:durableId="75589F7A" w16cex:dateUtc="2025-08-27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ABFE07A" w16cid:durableId="4E889024"/>
  <w16cid:commentId w16cid:paraId="506D4834" w16cid:durableId="0A66478D"/>
  <w16cid:commentId w16cid:paraId="4F929B75" w16cid:durableId="222CD085"/>
  <w16cid:commentId w16cid:paraId="46815E2D" w16cid:durableId="1388B170"/>
  <w16cid:commentId w16cid:paraId="4F725B7C" w16cid:durableId="337600E9"/>
  <w16cid:commentId w16cid:paraId="09DF1D2A" w16cid:durableId="67613618"/>
  <w16cid:commentId w16cid:paraId="608AF888" w16cid:durableId="04C9A838"/>
  <w16cid:commentId w16cid:paraId="53A97B3F" w16cid:durableId="5207FAB0"/>
  <w16cid:commentId w16cid:paraId="645670DB" w16cid:durableId="3C88F599"/>
  <w16cid:commentId w16cid:paraId="4D5DF3F3" w16cid:durableId="74111101"/>
  <w16cid:commentId w16cid:paraId="0FD9942C" w16cid:durableId="2BD8D7CE"/>
  <w16cid:commentId w16cid:paraId="097EA985" w16cid:durableId="75589F7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FFB6A59"/>
    <w:multiLevelType w:val="hybridMultilevel"/>
    <w:tmpl w:val="C1767A58"/>
    <w:lvl w:ilvl="0" w:tplc="FF9E0296">
      <w:start w:val="1"/>
      <w:numFmt w:val="decimal"/>
      <w:lvlText w:val="%1)"/>
      <w:lvlJc w:val="left"/>
      <w:pPr>
        <w:ind w:left="1020" w:hanging="360"/>
      </w:pPr>
    </w:lvl>
    <w:lvl w:ilvl="1" w:tplc="935A76D2">
      <w:start w:val="1"/>
      <w:numFmt w:val="decimal"/>
      <w:lvlText w:val="%2)"/>
      <w:lvlJc w:val="left"/>
      <w:pPr>
        <w:ind w:left="1020" w:hanging="360"/>
      </w:pPr>
    </w:lvl>
    <w:lvl w:ilvl="2" w:tplc="D94E11D4">
      <w:start w:val="1"/>
      <w:numFmt w:val="decimal"/>
      <w:lvlText w:val="%3)"/>
      <w:lvlJc w:val="left"/>
      <w:pPr>
        <w:ind w:left="1020" w:hanging="360"/>
      </w:pPr>
    </w:lvl>
    <w:lvl w:ilvl="3" w:tplc="6AE66D62">
      <w:start w:val="1"/>
      <w:numFmt w:val="decimal"/>
      <w:lvlText w:val="%4)"/>
      <w:lvlJc w:val="left"/>
      <w:pPr>
        <w:ind w:left="1020" w:hanging="360"/>
      </w:pPr>
    </w:lvl>
    <w:lvl w:ilvl="4" w:tplc="B1D00E7C">
      <w:start w:val="1"/>
      <w:numFmt w:val="decimal"/>
      <w:lvlText w:val="%5)"/>
      <w:lvlJc w:val="left"/>
      <w:pPr>
        <w:ind w:left="1020" w:hanging="360"/>
      </w:pPr>
    </w:lvl>
    <w:lvl w:ilvl="5" w:tplc="2D8EE4FC">
      <w:start w:val="1"/>
      <w:numFmt w:val="decimal"/>
      <w:lvlText w:val="%6)"/>
      <w:lvlJc w:val="left"/>
      <w:pPr>
        <w:ind w:left="1020" w:hanging="360"/>
      </w:pPr>
    </w:lvl>
    <w:lvl w:ilvl="6" w:tplc="5844C262">
      <w:start w:val="1"/>
      <w:numFmt w:val="decimal"/>
      <w:lvlText w:val="%7)"/>
      <w:lvlJc w:val="left"/>
      <w:pPr>
        <w:ind w:left="1020" w:hanging="360"/>
      </w:pPr>
    </w:lvl>
    <w:lvl w:ilvl="7" w:tplc="D5B2B0DE">
      <w:start w:val="1"/>
      <w:numFmt w:val="decimal"/>
      <w:lvlText w:val="%8)"/>
      <w:lvlJc w:val="left"/>
      <w:pPr>
        <w:ind w:left="1020" w:hanging="360"/>
      </w:pPr>
    </w:lvl>
    <w:lvl w:ilvl="8" w:tplc="BD502770">
      <w:start w:val="1"/>
      <w:numFmt w:val="decimal"/>
      <w:lvlText w:val="%9)"/>
      <w:lvlJc w:val="left"/>
      <w:pPr>
        <w:ind w:left="1020" w:hanging="360"/>
      </w:pPr>
    </w:lvl>
  </w:abstractNum>
  <w:num w:numId="1" w16cid:durableId="8981740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iao Li">
    <w15:presenceInfo w15:providerId="Windows Live" w15:userId="aeca0b9c461207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A3MzU1NzexMDQ0MbNQ0lEKTi0uzszPAykwrAUAkmN8CiwAAAA="/>
  </w:docVars>
  <w:rsids>
    <w:rsidRoot w:val="00662E1D"/>
    <w:rsid w:val="00012E9C"/>
    <w:rsid w:val="00020236"/>
    <w:rsid w:val="0010052F"/>
    <w:rsid w:val="0018713C"/>
    <w:rsid w:val="00251FE5"/>
    <w:rsid w:val="00315E74"/>
    <w:rsid w:val="003D5D8E"/>
    <w:rsid w:val="003E4A92"/>
    <w:rsid w:val="004431A0"/>
    <w:rsid w:val="00446082"/>
    <w:rsid w:val="0053483C"/>
    <w:rsid w:val="0055601B"/>
    <w:rsid w:val="0060614F"/>
    <w:rsid w:val="00662E1D"/>
    <w:rsid w:val="007075EA"/>
    <w:rsid w:val="007547D9"/>
    <w:rsid w:val="008D7A2E"/>
    <w:rsid w:val="00BF4FE3"/>
    <w:rsid w:val="00C073E8"/>
    <w:rsid w:val="00CB5BA5"/>
    <w:rsid w:val="00D60F65"/>
    <w:rsid w:val="00D634E6"/>
    <w:rsid w:val="00D80476"/>
    <w:rsid w:val="00F07F62"/>
    <w:rsid w:val="00F2388A"/>
  </w:rsids>
  <m:mathPr>
    <m:mathFont m:val="Cambria Math"/>
    <m:brkBin m:val="before"/>
    <m:brkBinSub m:val="--"/>
    <m:smallFrac m:val="0"/>
    <m:dispDef/>
    <m:lMargin m:val="0"/>
    <m:rMargin m:val="0"/>
    <m:defJc m:val="centerGroup"/>
    <m:wrapIndent m:val="1440"/>
    <m:intLim m:val="subSup"/>
    <m:naryLim m:val="undOvr"/>
  </m:mathPr>
  <w:themeFontLang w:val="tr-T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EBC34"/>
  <w15:chartTrackingRefBased/>
  <w15:docId w15:val="{49BF4BE4-098E-43EA-B1B4-71C79F22E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2E1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62E1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62E1D"/>
    <w:pPr>
      <w:keepNext/>
      <w:keepLines/>
      <w:spacing w:before="160" w:after="80"/>
      <w:outlineLvl w:val="2"/>
    </w:pPr>
    <w:rPr>
      <w:rFonts w:asciiTheme="minorHAnsi" w:eastAsiaTheme="majorEastAsia" w:hAnsiTheme="min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62E1D"/>
    <w:pPr>
      <w:keepNext/>
      <w:keepLines/>
      <w:spacing w:before="80" w:after="40"/>
      <w:outlineLvl w:val="3"/>
    </w:pPr>
    <w:rPr>
      <w:rFonts w:asciiTheme="minorHAnsi" w:eastAsiaTheme="majorEastAsia" w:hAnsiTheme="min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62E1D"/>
    <w:pPr>
      <w:keepNext/>
      <w:keepLines/>
      <w:spacing w:before="80" w:after="40"/>
      <w:outlineLvl w:val="4"/>
    </w:pPr>
    <w:rPr>
      <w:rFonts w:asciiTheme="minorHAnsi" w:eastAsiaTheme="majorEastAsia" w:hAnsiTheme="minorHAnsi" w:cstheme="majorBidi"/>
      <w:color w:val="2F5496" w:themeColor="accent1" w:themeShade="BF"/>
    </w:rPr>
  </w:style>
  <w:style w:type="paragraph" w:styleId="Heading6">
    <w:name w:val="heading 6"/>
    <w:basedOn w:val="Normal"/>
    <w:next w:val="Normal"/>
    <w:link w:val="Heading6Char"/>
    <w:uiPriority w:val="9"/>
    <w:semiHidden/>
    <w:unhideWhenUsed/>
    <w:qFormat/>
    <w:rsid w:val="00662E1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662E1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662E1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662E1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E1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62E1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62E1D"/>
    <w:rPr>
      <w:rFonts w:asciiTheme="minorHAnsi" w:eastAsiaTheme="majorEastAsia" w:hAnsiTheme="minorHAnsi" w:cstheme="majorBidi"/>
      <w:color w:val="2F5496" w:themeColor="accent1" w:themeShade="BF"/>
      <w:sz w:val="28"/>
      <w:szCs w:val="28"/>
    </w:rPr>
  </w:style>
  <w:style w:type="character" w:customStyle="1" w:styleId="Heading4Char">
    <w:name w:val="Heading 4 Char"/>
    <w:basedOn w:val="DefaultParagraphFont"/>
    <w:link w:val="Heading4"/>
    <w:uiPriority w:val="9"/>
    <w:rsid w:val="00662E1D"/>
    <w:rPr>
      <w:rFonts w:asciiTheme="minorHAnsi" w:eastAsiaTheme="majorEastAsia" w:hAnsiTheme="minorHAnsi" w:cstheme="majorBidi"/>
      <w:i/>
      <w:iCs/>
      <w:color w:val="2F5496" w:themeColor="accent1" w:themeShade="BF"/>
    </w:rPr>
  </w:style>
  <w:style w:type="character" w:customStyle="1" w:styleId="Heading5Char">
    <w:name w:val="Heading 5 Char"/>
    <w:basedOn w:val="DefaultParagraphFont"/>
    <w:link w:val="Heading5"/>
    <w:uiPriority w:val="9"/>
    <w:semiHidden/>
    <w:rsid w:val="00662E1D"/>
    <w:rPr>
      <w:rFonts w:asciiTheme="minorHAnsi" w:eastAsiaTheme="majorEastAsia" w:hAnsiTheme="minorHAnsi" w:cstheme="majorBidi"/>
      <w:color w:val="2F5496" w:themeColor="accent1" w:themeShade="BF"/>
    </w:rPr>
  </w:style>
  <w:style w:type="character" w:customStyle="1" w:styleId="Heading6Char">
    <w:name w:val="Heading 6 Char"/>
    <w:basedOn w:val="DefaultParagraphFont"/>
    <w:link w:val="Heading6"/>
    <w:uiPriority w:val="9"/>
    <w:semiHidden/>
    <w:rsid w:val="00662E1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662E1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662E1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662E1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662E1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2E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62E1D"/>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62E1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662E1D"/>
    <w:pPr>
      <w:spacing w:before="160"/>
      <w:jc w:val="center"/>
    </w:pPr>
    <w:rPr>
      <w:i/>
      <w:iCs/>
      <w:color w:val="404040" w:themeColor="text1" w:themeTint="BF"/>
    </w:rPr>
  </w:style>
  <w:style w:type="character" w:customStyle="1" w:styleId="QuoteChar">
    <w:name w:val="Quote Char"/>
    <w:basedOn w:val="DefaultParagraphFont"/>
    <w:link w:val="Quote"/>
    <w:uiPriority w:val="29"/>
    <w:rsid w:val="00662E1D"/>
    <w:rPr>
      <w:i/>
      <w:iCs/>
      <w:color w:val="404040" w:themeColor="text1" w:themeTint="BF"/>
    </w:rPr>
  </w:style>
  <w:style w:type="paragraph" w:styleId="ListParagraph">
    <w:name w:val="List Paragraph"/>
    <w:basedOn w:val="Normal"/>
    <w:uiPriority w:val="34"/>
    <w:qFormat/>
    <w:rsid w:val="00662E1D"/>
    <w:pPr>
      <w:ind w:left="720"/>
      <w:contextualSpacing/>
    </w:pPr>
  </w:style>
  <w:style w:type="character" w:styleId="IntenseEmphasis">
    <w:name w:val="Intense Emphasis"/>
    <w:basedOn w:val="DefaultParagraphFont"/>
    <w:uiPriority w:val="21"/>
    <w:qFormat/>
    <w:rsid w:val="00662E1D"/>
    <w:rPr>
      <w:i/>
      <w:iCs/>
      <w:color w:val="2F5496" w:themeColor="accent1" w:themeShade="BF"/>
    </w:rPr>
  </w:style>
  <w:style w:type="paragraph" w:styleId="IntenseQuote">
    <w:name w:val="Intense Quote"/>
    <w:basedOn w:val="Normal"/>
    <w:next w:val="Normal"/>
    <w:link w:val="IntenseQuoteChar"/>
    <w:uiPriority w:val="30"/>
    <w:qFormat/>
    <w:rsid w:val="00662E1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62E1D"/>
    <w:rPr>
      <w:i/>
      <w:iCs/>
      <w:color w:val="2F5496" w:themeColor="accent1" w:themeShade="BF"/>
    </w:rPr>
  </w:style>
  <w:style w:type="character" w:styleId="IntenseReference">
    <w:name w:val="Intense Reference"/>
    <w:basedOn w:val="DefaultParagraphFont"/>
    <w:uiPriority w:val="32"/>
    <w:qFormat/>
    <w:rsid w:val="00662E1D"/>
    <w:rPr>
      <w:b/>
      <w:bCs/>
      <w:smallCaps/>
      <w:color w:val="2F5496" w:themeColor="accent1" w:themeShade="BF"/>
      <w:spacing w:val="5"/>
    </w:rPr>
  </w:style>
  <w:style w:type="paragraph" w:customStyle="1" w:styleId="whitespace-normal">
    <w:name w:val="whitespace-normal"/>
    <w:basedOn w:val="Normal"/>
    <w:rsid w:val="00662E1D"/>
    <w:pPr>
      <w:spacing w:before="100" w:beforeAutospacing="1" w:after="100" w:afterAutospacing="1" w:line="240" w:lineRule="auto"/>
    </w:pPr>
    <w:rPr>
      <w:rFonts w:eastAsia="Times New Roman"/>
      <w14:ligatures w14:val="none"/>
    </w:rPr>
  </w:style>
  <w:style w:type="character" w:styleId="Emphasis">
    <w:name w:val="Emphasis"/>
    <w:basedOn w:val="DefaultParagraphFont"/>
    <w:uiPriority w:val="20"/>
    <w:qFormat/>
    <w:rsid w:val="00662E1D"/>
    <w:rPr>
      <w:i/>
      <w:iCs/>
    </w:rPr>
  </w:style>
  <w:style w:type="character" w:styleId="CommentReference">
    <w:name w:val="annotation reference"/>
    <w:basedOn w:val="DefaultParagraphFont"/>
    <w:uiPriority w:val="99"/>
    <w:semiHidden/>
    <w:unhideWhenUsed/>
    <w:rsid w:val="00F07F62"/>
    <w:rPr>
      <w:sz w:val="16"/>
      <w:szCs w:val="16"/>
    </w:rPr>
  </w:style>
  <w:style w:type="paragraph" w:styleId="CommentText">
    <w:name w:val="annotation text"/>
    <w:basedOn w:val="Normal"/>
    <w:link w:val="CommentTextChar"/>
    <w:uiPriority w:val="99"/>
    <w:unhideWhenUsed/>
    <w:rsid w:val="00F07F62"/>
    <w:pPr>
      <w:spacing w:line="240" w:lineRule="auto"/>
    </w:pPr>
    <w:rPr>
      <w:sz w:val="20"/>
      <w:szCs w:val="20"/>
    </w:rPr>
  </w:style>
  <w:style w:type="character" w:customStyle="1" w:styleId="CommentTextChar">
    <w:name w:val="Comment Text Char"/>
    <w:basedOn w:val="DefaultParagraphFont"/>
    <w:link w:val="CommentText"/>
    <w:uiPriority w:val="99"/>
    <w:rsid w:val="00F07F62"/>
    <w:rPr>
      <w:sz w:val="20"/>
      <w:szCs w:val="20"/>
    </w:rPr>
  </w:style>
  <w:style w:type="paragraph" w:styleId="CommentSubject">
    <w:name w:val="annotation subject"/>
    <w:basedOn w:val="CommentText"/>
    <w:next w:val="CommentText"/>
    <w:link w:val="CommentSubjectChar"/>
    <w:uiPriority w:val="99"/>
    <w:semiHidden/>
    <w:unhideWhenUsed/>
    <w:rsid w:val="00F07F62"/>
    <w:rPr>
      <w:b/>
      <w:bCs/>
    </w:rPr>
  </w:style>
  <w:style w:type="character" w:customStyle="1" w:styleId="CommentSubjectChar">
    <w:name w:val="Comment Subject Char"/>
    <w:basedOn w:val="CommentTextChar"/>
    <w:link w:val="CommentSubject"/>
    <w:uiPriority w:val="99"/>
    <w:semiHidden/>
    <w:rsid w:val="00F07F6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TotalTime>
  <Pages>5</Pages>
  <Words>345</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ğukan Öztaş</dc:creator>
  <cp:keywords/>
  <dc:description/>
  <cp:lastModifiedBy>Miao Li</cp:lastModifiedBy>
  <cp:revision>13</cp:revision>
  <dcterms:created xsi:type="dcterms:W3CDTF">2025-08-27T08:27:00Z</dcterms:created>
  <dcterms:modified xsi:type="dcterms:W3CDTF">2025-08-27T14:20:00Z</dcterms:modified>
</cp:coreProperties>
</file>